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69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้ เอ่ย สวัสดีคุณครู หนู ๆ ปลายทาง เอ่ย แล้วปลายทางจงมานั่งฟังกันไว ๆ แล้วไว ๆ วันนี้เรียนรู้กับครูปรเมษฐ วันนี้เรียนรู้กับครูปรเมษฐมีเหตุวันนี้อธิบาย ไม่ได้มาคนเดียวแล้วเอกายังมีครูคณิตามาให้กำลังใจครูให้ไปอ่านเขียนนิทานพื้นบ้านอาเซียนกันมาใช่ไหม เพราะฉะนั้น วันนี้หนู ๆ จ๋าเอยเอิ้งเอ่ย แล้วหนู ๆ จ๋า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 เป็นเพลงอีแซวเพลงพื้นบ้านนะครับ 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ที่ว่ากันคือนิทานพื้นบ้านอะไร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พื้นบ้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 นักเรียนต้องปฏิบัติตามจุดประสงค์ดังกล่าวนะครับ 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ลุ้นแล้วว่าวันนี้จะเป็นคำถามอะไร เดี๋ยวเรียกคนยืนขึ้นตอบก่อน เป็นการเข้าสู่บทเรียนด้วยการ Active le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นะครับ ตอบคำถามเลย หลายชื่อหลายประเทศด้วยกัน ประเทศอาเซียนมี 10 ประเทศใช่ไหมครับ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นั้น 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นี้ครับ ย้อนถาม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ค่ะ นิทานพื้นบ้านแต่ละประเทศนะคะ ความสำคัญนั่นก็คือทำให้เรานี่ได้รู้จักวิถีชีวิตของคนในประเทศนั้น ๆ ค่ะ อาจจะรวมไปถึงภูมิภาค หรือว่าอาจจะ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อันนี้เป็นนิทานพื้นบ้านที่มันได้เกิดขึ้นมานั่นเองนะครับ 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 เด็ก ๆ ไหนลองตอบครูสิ จะทำอย่างไรครับ ครูคณิตา</w:t>
      </w:r>
    </w:p>
    <w:p>
      <w:pPr>
        <w:pStyle w:val="BodyText"/>
      </w:pPr>
      <w:r>
        <w:t xml:space="preserve">(คุณครูคณิตา) 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ึกษา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จุดประสงค์ของ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</w:t>
      </w:r>
    </w:p>
    <w:p>
      <w:pPr>
        <w:pStyle w:val="BodyText"/>
      </w:pPr>
      <w:r>
        <w:t xml:space="preserve">(คุณครูปรเมษฐ) 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ค่ะ สิ่งที่สำคัญนะคะ นักเรียนคะ เมื่อนักเรียนรู้หลักแล้วนะคะ นักเรียนสามารถที่จะวิเคราะห์ไ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ระบวนการ Gang of 4 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ก็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 จะเปิดสไลด์ถัดไป เมื่อกี้คุณครูฝากคำถามอะไรไว้ให้กับนักเรียนคะ ตอบได้หรือเปล่า จำได้ไหมคะ นักเรียนเมื่อกี้คุณครูฝากคำถามไว้ ก็คือเด็ก ๆ หลังจากที่นักเรียได้ศึกษาใบความรู้ นักเรียนคิดว่าคุณค่าของการอ่านหรือว่าการที่ได้ศึกษาเกี่ยวกับนิทานท้องถิ่น 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 อันนี้ถามแค่คุณค่า แสดงความคิดเห็นก่อนค่ะ 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รณาและวิเคราะห์คุณค่าประโยชน์ในการนำไปใช้ในชีวิต เพราะอะไรคะ เพราะว่าเป็นการพัฒนาความรู้และความคิด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ย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บายข้อที่ 1 คืออะไร ครับ เด็ก ๆ</w:t>
      </w:r>
    </w:p>
    <w:p>
      <w:pPr>
        <w:pStyle w:val="BodyText"/>
      </w:pPr>
      <w:r>
        <w:t xml:space="preserve">(คุณครูคณิตา) ข้อที่ 1 คืออะไร คะ</w:t>
      </w:r>
    </w:p>
    <w:p>
      <w:pPr>
        <w:pStyle w:val="BodyText"/>
      </w:pPr>
      <w:r>
        <w:t xml:space="preserve">(คุณครูปรเมษฐ)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ค่ะ ในด้านของการวิเคราะห์ของการวิเคราะห์คุณค่าทางด้านเนื้อหานะคะ นักเรียนคะ 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 ด้านการวิเคราะห์คุณค่าทางด้านเนื้อหานะคะ จะเป็นการอ่านเพื่อจับใจความ หรืออ่านเพื่อจับประเด็นสำคัญ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 เราสามารถที่จะจับประเด็นเหล่านั้นได้ 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 การวิเคราะห์คุณค่าทางด้านวรรณศิลป์มันเป็นอย่างไร เดี๋ยวคุณครูจะอธิบายให้ฟังนะครับ การใช้ภาษาในการเขียนเรื่องราวต่าง ๆ 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 1, 2, 3 ครูเ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นักเรียนอาจจะสงสัยนะคะ การวิเคราะห์วิถีชีวิตของ นิทานพื้นบ้านนี่เราจะวิเคราะห์อย่างไร นักเรียนอย่าลืมนะคะ 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 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 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 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ถ้าพร้อมแล้วปรบมือให้ครูด้วยครับ เดี๋ยวครูจะเล่าให้ฟังครับ เด็ก ๆ ครับ 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นิทานอาเซียน</w:t>
      </w:r>
      <w:r>
        <w:t xml:space="preserve">”</w:t>
      </w:r>
      <w:r>
        <w:t xml:space="preserve"> </w:t>
      </w:r>
      <w:r>
        <w:t xml:space="preserve">นะครับ อ่านจากหน้าปกนักเรียนเห็นอะไรครับ 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 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 กุมภา ชื่อ ชาละวันเป็นจระเข้สำคัญยิ่งกว่าใครที่ครูร้องเพลงไปเมื่อสักครู่นะครับ เป็นเพลงที่อยู่ในนิทานพื้นบ้านเรื่องนี้นั่นเอง ไกรทองปราบชาละวัน แต่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 เปิดมาเจอเรื่องนี้นะครับ เรือวิเศษเป็นนิทานพื้นบ้านของมาเลเซียนะครับ ฟังกันเลยนะครับ เด็ก ๆ โรมาลิงนะครับ เป็นช่างไม้นะครับ เป็นช่างไม้ที่รูปงาม วันหนึ่งเขาได้ขุดเรือลำหนึ่ง และสั่งให้เรือแล่นออกไป ไม่นานเรือลำนั้นไปหยุดที่บ้านหลังหนึ่ง ที่มีลูกสาวแสนสวยพอดี 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่างไม้อีกคนหนึ่ง คนนี้ชื่อ ตัมบูรัง คนนี้มีหน้าตาอัปลักษณ์ นักเรียนสังเกตจากรูปนะครับ เมื่อรู้ข่าว เรือวิเศษของโรมาลที่พาสาวงามมาหาโลมาลิง เขาจึงลงมือขุดเรือบ้างนะครับ 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 ให้นักเรียนไปค้นคว้าเพิ่มเติมนะครับ 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่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 เขาก็นำศพของหญิงสาวที่อยู่บนเรือลำนั้นใส่ลงไปในเรือลำนั้นเลย แล้ว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ด้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โรมาลิงนี่มีคาทาวิเศษแน่ ๆ เขาแปลก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 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าบูลัน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 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ักษณ์ ก็คือมีความคิดที่อยากได้อยากมีเหมือนคนอื่นนั่นเอง นี่เป็นการวิเคราะห์ทางด้านเนื้อหานั่นเองนะคะ นี่เป็นด้านการวิเคราะห์ทางด้านเนื้อหานะคะ 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แทรกเกี่ยวกับลักษณะภาษาค่ะ การตั้งชื่อ ตั้งชื่อในที่นี้นี่เขาไม่ได้ตั้งชื่อเป็นคนไทย แต่เป็นนิทานพื้นบ้านอาเซียนใช่ไหมคะ 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สังคมค่ะ 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 ถ้าเผานี่เรือคงไหม้แน่เลยนะคะ เขาก็จะทำการลอยไปในทะเลค่ะ นี่ก็คือเป็นวิถีชีวิตหรือเป็นการจัดการศพอย่างหนึ่งนั่นเองค่ะ ก็ทำให้เรานี่ได้ศกษา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บอยาได้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ี่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คุณค่าแนวคิด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 เพราะว่าเรื่องนี้เราไม่ได้กำหนดนะคะ ว่านักเรียนจะต้องพูดหรือจะต้อง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 ครูคณิตา</w:t>
      </w:r>
    </w:p>
    <w:p>
      <w:pPr>
        <w:pStyle w:val="BodyText"/>
      </w:pPr>
      <w:r>
        <w:t xml:space="preserve">(คุณครูคณิตา) ค่ะ จากนั้้นนะคะ ให้มาร่วมอภิปรายค่ะ หาแนวคิดจากเรื่องแล้วแสดงบทบาทสมมติจากนิทานพื้นบ้านเรื่องนั้นค่ะ ให้วางแผนเฉย ๆ นะคะ ยังไม่ได้ให้แสดงค่ะ 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อภิปรายค่ะ โดยเวลาที่กำหนดให้มีเวลา10 นาทีค่ะ ต่อมาค่ะ เป็นบทบาทครูปลายทางค่ะ ครูปรเมษฐ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 คุณครูก็นะค 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 นิทานอาเซียนประเทศมาเลเซีย เรื่องแรกนะคะ คือ 1. ลูกกระจงน้อยกับจระเข้ต่อมาเรามาดูนิทานอาเซียนของประเทศอื่นบ้างค่ะ 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ปินส์ประเทศฟิลิปปินส์กำเนิดค้างคาวค่ะ ต่อมา เรามาดูนิทานอาเซียนประเทศกัมพูชาค่ะ เรื่องอะไรคะ นักเรียนนักเรียนคงหิวน่าดูนะคะ เป็นเรื่องเกี่ยวกับกลิ่นอาหารค่ะ ต่อมา เรื่องสุดท้ายScrollLockPaus ้ายค่ะ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 การอ่านนิทานพื้นบ้านมีคุณค่าอย่างไรนะครับ ตอบคำถามได้เลยนะครับ เดี๋ยวคุณครูเตรียมคำตอบให้ชัดเจนประจำวิชาก่อนนะครับ ลองตอบดูนะครับ 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่าอย่างไร 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ข้อต่อไปนะครับ 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 ลองแสดงความคิดเห็น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 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ษานิทานพื้นบ้านนะครับ บทเรียนต่อไปครับ เด็ก ๆ เราจะเรียนนิทานพื้นบ้านเช่นเดิมนะครับ 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าน 3. แผนภาพโครงเรื่องจากนิทานพื้นบ้าน ซึ่งนักเรียนสามารถดาวน์โหลดข้อมูลได้ที่ www.dltv.ac.th ในราวิชาภาษาไทยชั้นประ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69) ๙ นิทานพื้นบ้าน (การอธิบายคุณค่า) ๑๖ มิ.ย. ๖๔ (มีใบความรู้) ปลา</dc:title>
  <dc:creator/>
  <cp:keywords/>
  <dcterms:created xsi:type="dcterms:W3CDTF">2022-06-13T07:38:36Z</dcterms:created>
  <dcterms:modified xsi:type="dcterms:W3CDTF">2022-06-13T0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3.00 น.</vt:lpwstr>
  </property>
  <property fmtid="{D5CDD505-2E9C-101B-9397-08002B2CF9AE}" pid="3" name="subtitle">
    <vt:lpwstr/>
  </property>
</Properties>
</file>